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rry piechowi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r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echowi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655 Woods Drive, Skokie, IL, USA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rostjay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44077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